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C481D" w14:textId="77777777" w:rsidR="007C1AF5" w:rsidRPr="007C1AF5" w:rsidRDefault="007C1AF5" w:rsidP="007C1AF5">
      <w:pPr>
        <w:pStyle w:val="Heading1"/>
        <w:jc w:val="center"/>
        <w:rPr>
          <w:lang w:val="bg-BG"/>
        </w:rPr>
      </w:pPr>
      <w:r w:rsidRPr="007C1AF5">
        <w:t>Lab: Functions Advanced</w:t>
      </w:r>
    </w:p>
    <w:p w14:paraId="59129E28" w14:textId="3840B4CF" w:rsidR="007F699D" w:rsidRDefault="007C1AF5" w:rsidP="007F699D">
      <w:pPr>
        <w:spacing w:before="0" w:after="0"/>
        <w:jc w:val="center"/>
      </w:pPr>
      <w:r w:rsidRPr="00F836CE">
        <w:t xml:space="preserve">Problems for in-class lab for the </w:t>
      </w:r>
      <w:hyperlink r:id="rId8" w:history="1">
        <w:r w:rsidRPr="00F836CE">
          <w:rPr>
            <w:rStyle w:val="Hyperlink"/>
          </w:rPr>
          <w:t>Python Advanced Course @</w:t>
        </w:r>
        <w:r w:rsidRPr="00F836CE">
          <w:rPr>
            <w:rStyle w:val="Hyperlink"/>
            <w:noProof/>
          </w:rPr>
          <w:t>SoftUni</w:t>
        </w:r>
      </w:hyperlink>
      <w:r w:rsidRPr="00F836CE">
        <w:t xml:space="preserve">. </w:t>
      </w:r>
    </w:p>
    <w:p w14:paraId="21F781F0" w14:textId="5820098E" w:rsidR="007C1AF5" w:rsidRPr="00F836CE" w:rsidRDefault="007C1AF5" w:rsidP="007F699D">
      <w:pPr>
        <w:spacing w:before="0" w:after="0"/>
        <w:jc w:val="center"/>
        <w:rPr>
          <w:color w:val="0000FF" w:themeColor="hyperlink"/>
          <w:u w:val="single"/>
          <w:lang w:val="bg-BG"/>
        </w:rPr>
      </w:pPr>
      <w:r w:rsidRPr="00F836CE">
        <w:t xml:space="preserve">Submit your solutions in </w:t>
      </w:r>
      <w:r w:rsidRPr="00F836CE">
        <w:rPr>
          <w:noProof/>
        </w:rPr>
        <w:t xml:space="preserve">the SoftUni </w:t>
      </w:r>
      <w:r w:rsidRPr="00F836CE">
        <w:t xml:space="preserve">judge system at </w:t>
      </w:r>
      <w:hyperlink r:id="rId9" w:history="1">
        <w:r w:rsidR="002135EF">
          <w:rPr>
            <w:rStyle w:val="Hyperlink"/>
          </w:rPr>
          <w:t>https://judge.softuni.org/Contests</w:t>
        </w:r>
        <w:r w:rsidR="002135EF">
          <w:rPr>
            <w:rStyle w:val="Hyperlink"/>
          </w:rPr>
          <w:t>/</w:t>
        </w:r>
        <w:r w:rsidR="002135EF">
          <w:rPr>
            <w:rStyle w:val="Hyperlink"/>
          </w:rPr>
          <w:t>1838</w:t>
        </w:r>
      </w:hyperlink>
      <w:r w:rsidR="007F699D" w:rsidRPr="00F836CE">
        <w:t>.</w:t>
      </w:r>
    </w:p>
    <w:p w14:paraId="72B0A55C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Multiplication Function</w:t>
      </w:r>
    </w:p>
    <w:p w14:paraId="7DC4AC89" w14:textId="58A91C09" w:rsidR="007C1AF5" w:rsidRPr="007C1AF5" w:rsidRDefault="007C1AF5" w:rsidP="007C1AF5">
      <w:pPr>
        <w:rPr>
          <w:b/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Fonts w:ascii="Consolas" w:hAnsi="Consolas"/>
          <w:b/>
          <w:noProof/>
        </w:rPr>
        <w:t>multiply</w:t>
      </w:r>
      <w:r w:rsidRPr="007C1AF5">
        <w:rPr>
          <w:noProof/>
        </w:rPr>
        <w:t xml:space="preserve"> </w:t>
      </w:r>
      <w:r w:rsidRPr="007C1AF5">
        <w:t xml:space="preserve">that can receive </w:t>
      </w:r>
      <w:r w:rsidR="00BB16CA" w:rsidRPr="00BB16CA">
        <w:t xml:space="preserve">any </w:t>
      </w:r>
      <w:r w:rsidR="006A27D7">
        <w:t>quantity</w:t>
      </w:r>
      <w:r w:rsidR="00BB16CA" w:rsidRPr="00BB16CA">
        <w:t xml:space="preserve"> of </w:t>
      </w:r>
      <w:r w:rsidRPr="007C1AF5">
        <w:t>numbers</w:t>
      </w:r>
      <w:r w:rsidR="00BB16CA">
        <w:t xml:space="preserve"> (integers)</w:t>
      </w:r>
      <w:r w:rsidRPr="007C1AF5">
        <w:t xml:space="preserve"> as different parameters and </w:t>
      </w:r>
      <w:r w:rsidRPr="00257892">
        <w:rPr>
          <w:b/>
          <w:bCs/>
        </w:rPr>
        <w:t>returns the result</w:t>
      </w:r>
      <w:r w:rsidRPr="007C1AF5">
        <w:t xml:space="preserve"> of the multiplication of all of them. Submit </w:t>
      </w:r>
      <w:r w:rsidRPr="007C1AF5">
        <w:rPr>
          <w:b/>
        </w:rPr>
        <w:t>only your function</w:t>
      </w:r>
      <w:r w:rsidRPr="007C1AF5">
        <w:t xml:space="preserve"> in</w:t>
      </w:r>
      <w:r w:rsidR="00BB16CA">
        <w:t xml:space="preserve"> the</w:t>
      </w:r>
      <w:r w:rsidRPr="007C1AF5">
        <w:t xml:space="preserve"> </w:t>
      </w:r>
      <w:r w:rsidR="00BB16CA">
        <w:t>J</w:t>
      </w:r>
      <w:r w:rsidRPr="007C1AF5">
        <w:t>udge</w:t>
      </w:r>
      <w:r w:rsidR="00BB16CA">
        <w:t xml:space="preserve"> </w:t>
      </w:r>
      <w:r w:rsidR="00BB16CA" w:rsidRPr="007C1AF5">
        <w:t>system</w:t>
      </w:r>
      <w:r w:rsidRPr="007C1AF5">
        <w:t>.</w:t>
      </w:r>
    </w:p>
    <w:p w14:paraId="7D1BF62E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63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1350"/>
      </w:tblGrid>
      <w:tr w:rsidR="007C1AF5" w:rsidRPr="007C1AF5" w14:paraId="2C7E7BEB" w14:textId="77777777" w:rsidTr="009336B2">
        <w:tc>
          <w:tcPr>
            <w:tcW w:w="4950" w:type="dxa"/>
            <w:shd w:val="clear" w:color="auto" w:fill="D9D9D9" w:themeFill="background1" w:themeFillShade="D9"/>
          </w:tcPr>
          <w:p w14:paraId="34C05100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50F04471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0B9EB3C4" w14:textId="77777777" w:rsidTr="009336B2">
        <w:tc>
          <w:tcPr>
            <w:tcW w:w="4950" w:type="dxa"/>
          </w:tcPr>
          <w:p w14:paraId="0B64AA2F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1, 4, 5))</w:t>
            </w:r>
          </w:p>
          <w:p w14:paraId="2FE18F50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4, 5, 6, 1, 3))</w:t>
            </w:r>
          </w:p>
          <w:p w14:paraId="7B43B96A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2, 0, 1000, 5000))</w:t>
            </w:r>
          </w:p>
        </w:tc>
        <w:tc>
          <w:tcPr>
            <w:tcW w:w="1350" w:type="dxa"/>
            <w:vAlign w:val="center"/>
          </w:tcPr>
          <w:p w14:paraId="702D110A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20</w:t>
            </w:r>
          </w:p>
          <w:p w14:paraId="0BF39E74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360</w:t>
            </w:r>
          </w:p>
          <w:p w14:paraId="1C127852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631AD2F1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Person Info</w:t>
      </w:r>
    </w:p>
    <w:p w14:paraId="171B4810" w14:textId="6494EE79" w:rsidR="007C1AF5" w:rsidRPr="007C1AF5" w:rsidRDefault="007C1AF5" w:rsidP="007C1AF5">
      <w:pPr>
        <w:rPr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get_info</w:t>
      </w:r>
      <w:r w:rsidRPr="007C1AF5">
        <w:rPr>
          <w:noProof/>
        </w:rPr>
        <w:t xml:space="preserve"> </w:t>
      </w:r>
      <w:r w:rsidRPr="007C1AF5">
        <w:t xml:space="preserve">that receives a </w:t>
      </w:r>
      <w:r w:rsidRPr="007C1AF5">
        <w:rPr>
          <w:b/>
        </w:rPr>
        <w:t>name</w:t>
      </w:r>
      <w:r w:rsidRPr="007C1AF5">
        <w:t>,</w:t>
      </w:r>
      <w:r w:rsidR="00BB16CA">
        <w:t xml:space="preserve"> an</w:t>
      </w:r>
      <w:r w:rsidRPr="007C1AF5">
        <w:t xml:space="preserve"> </w:t>
      </w:r>
      <w:r w:rsidR="00BB16CA" w:rsidRPr="007C1AF5">
        <w:rPr>
          <w:b/>
        </w:rPr>
        <w:t>age,</w:t>
      </w:r>
      <w:r w:rsidRPr="007C1AF5">
        <w:t xml:space="preserve"> and </w:t>
      </w:r>
      <w:r w:rsidR="00BB16CA">
        <w:t xml:space="preserve">a </w:t>
      </w:r>
      <w:r w:rsidRPr="007C1AF5">
        <w:rPr>
          <w:b/>
        </w:rPr>
        <w:t>town</w:t>
      </w:r>
      <w:r w:rsidRPr="007C1AF5">
        <w:t xml:space="preserve"> and </w:t>
      </w:r>
      <w:r w:rsidRPr="00257892">
        <w:rPr>
          <w:b/>
          <w:bCs/>
        </w:rPr>
        <w:t>returns</w:t>
      </w:r>
      <w:r w:rsidRPr="007C1AF5">
        <w:t xml:space="preserve"> a string in the format: </w:t>
      </w:r>
      <w:r w:rsidRPr="007C1AF5">
        <w:rPr>
          <w:lang w:val="bg-BG"/>
        </w:rPr>
        <w:br/>
      </w:r>
      <w:r w:rsidRPr="007C1AF5">
        <w:rPr>
          <w:rFonts w:ascii="Consolas" w:hAnsi="Consolas"/>
          <w:b/>
          <w:noProof/>
        </w:rPr>
        <w:t>"This is {name} from {town} and he is {age} years old</w:t>
      </w:r>
      <w:r w:rsidRPr="007C1AF5">
        <w:rPr>
          <w:rFonts w:ascii="Consolas" w:hAnsi="Consolas"/>
          <w:b/>
        </w:rPr>
        <w:t>"</w:t>
      </w:r>
      <w:r w:rsidRPr="007C1AF5">
        <w:t xml:space="preserve">. Use dictionary unpacking when testing your function. Submit </w:t>
      </w:r>
      <w:r w:rsidRPr="007C1AF5">
        <w:rPr>
          <w:b/>
        </w:rPr>
        <w:t xml:space="preserve">only the function </w:t>
      </w:r>
      <w:r w:rsidRPr="007C1AF5">
        <w:t>in the judge system.</w:t>
      </w:r>
    </w:p>
    <w:p w14:paraId="0CA83F7E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040"/>
      </w:tblGrid>
      <w:tr w:rsidR="007C1AF5" w:rsidRPr="007C1AF5" w14:paraId="014ECD2F" w14:textId="77777777" w:rsidTr="009336B2">
        <w:tc>
          <w:tcPr>
            <w:tcW w:w="5760" w:type="dxa"/>
            <w:shd w:val="clear" w:color="auto" w:fill="D9D9D9" w:themeFill="background1" w:themeFillShade="D9"/>
          </w:tcPr>
          <w:p w14:paraId="2D9888A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4FBF849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76CD903A" w14:textId="77777777" w:rsidTr="009336B2">
        <w:tc>
          <w:tcPr>
            <w:tcW w:w="5760" w:type="dxa"/>
          </w:tcPr>
          <w:p w14:paraId="47223142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et_info(**{"name": "George", "town": "Sofia", "age": 20}))</w:t>
            </w:r>
          </w:p>
        </w:tc>
        <w:tc>
          <w:tcPr>
            <w:tcW w:w="5040" w:type="dxa"/>
            <w:vAlign w:val="center"/>
          </w:tcPr>
          <w:p w14:paraId="05C878C3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This is George from Sofia and he is 20 years old</w:t>
            </w:r>
          </w:p>
        </w:tc>
      </w:tr>
    </w:tbl>
    <w:p w14:paraId="177444C5" w14:textId="445CD030" w:rsidR="00237791" w:rsidRDefault="00237791" w:rsidP="007C1AF5">
      <w:pPr>
        <w:pStyle w:val="Heading2"/>
      </w:pPr>
      <w:r>
        <w:t>Cheese Showcase</w:t>
      </w:r>
    </w:p>
    <w:p w14:paraId="37AB8F4A" w14:textId="0B80A6E7" w:rsidR="00237791" w:rsidRDefault="00237791" w:rsidP="00237791">
      <w:r>
        <w:t xml:space="preserve">White a function called </w:t>
      </w:r>
      <w:r w:rsidRPr="00237791">
        <w:rPr>
          <w:rStyle w:val="CodeChar"/>
        </w:rPr>
        <w:t>sorting_cheeses</w:t>
      </w:r>
      <w:r>
        <w:t xml:space="preserve"> that receives </w:t>
      </w:r>
      <w:r w:rsidRPr="00237791">
        <w:rPr>
          <w:b/>
          <w:bCs/>
        </w:rPr>
        <w:t>keywords arguments</w:t>
      </w:r>
      <w:r>
        <w:t>:</w:t>
      </w:r>
    </w:p>
    <w:p w14:paraId="618FA8FC" w14:textId="0BE4E8C9" w:rsidR="00237791" w:rsidRDefault="00237791" w:rsidP="00237791">
      <w:pPr>
        <w:pStyle w:val="ListParagraph"/>
        <w:numPr>
          <w:ilvl w:val="0"/>
          <w:numId w:val="40"/>
        </w:numPr>
      </w:pPr>
      <w:r>
        <w:t xml:space="preserve">The </w:t>
      </w:r>
      <w:r w:rsidRPr="00237791">
        <w:rPr>
          <w:b/>
          <w:bCs/>
        </w:rPr>
        <w:t>key</w:t>
      </w:r>
      <w:r>
        <w:t xml:space="preserve"> represents the </w:t>
      </w:r>
      <w:r w:rsidRPr="00237791">
        <w:rPr>
          <w:b/>
          <w:bCs/>
        </w:rPr>
        <w:t>name</w:t>
      </w:r>
      <w:r>
        <w:t xml:space="preserve"> of the cheese</w:t>
      </w:r>
    </w:p>
    <w:p w14:paraId="67C31253" w14:textId="28D0D040" w:rsidR="00237791" w:rsidRDefault="00237791" w:rsidP="00237791">
      <w:pPr>
        <w:pStyle w:val="ListParagraph"/>
        <w:numPr>
          <w:ilvl w:val="0"/>
          <w:numId w:val="40"/>
        </w:numPr>
      </w:pPr>
      <w:r>
        <w:t xml:space="preserve">The </w:t>
      </w:r>
      <w:r w:rsidRPr="00237791">
        <w:rPr>
          <w:b/>
          <w:bCs/>
        </w:rPr>
        <w:t>value</w:t>
      </w:r>
      <w:r>
        <w:t xml:space="preserve"> is a </w:t>
      </w:r>
      <w:r w:rsidRPr="00237791">
        <w:rPr>
          <w:b/>
          <w:bCs/>
        </w:rPr>
        <w:t>list</w:t>
      </w:r>
      <w:r>
        <w:t xml:space="preserve"> </w:t>
      </w:r>
      <w:r w:rsidR="00D00F6C">
        <w:rPr>
          <w:b/>
          <w:bCs/>
        </w:rPr>
        <w:t>of</w:t>
      </w:r>
      <w:r w:rsidRPr="00237791">
        <w:rPr>
          <w:b/>
          <w:bCs/>
        </w:rPr>
        <w:t xml:space="preserve"> quantities</w:t>
      </w:r>
      <w:r>
        <w:t xml:space="preserve"> (integers) of the </w:t>
      </w:r>
      <w:r w:rsidRPr="00237791">
        <w:rPr>
          <w:b/>
          <w:bCs/>
        </w:rPr>
        <w:t>pieces</w:t>
      </w:r>
      <w:r>
        <w:t xml:space="preserve"> of the given cheese</w:t>
      </w:r>
    </w:p>
    <w:p w14:paraId="632BE579" w14:textId="5F47B7E7" w:rsidR="00237791" w:rsidRDefault="00237791" w:rsidP="00237791">
      <w:r>
        <w:t xml:space="preserve">The function should </w:t>
      </w:r>
      <w:r w:rsidRPr="00237791">
        <w:rPr>
          <w:b/>
          <w:bCs/>
        </w:rPr>
        <w:t>return</w:t>
      </w:r>
      <w:r>
        <w:t xml:space="preserve"> the </w:t>
      </w:r>
      <w:r w:rsidRPr="00237791">
        <w:rPr>
          <w:b/>
          <w:bCs/>
        </w:rPr>
        <w:t>cheeses</w:t>
      </w:r>
      <w:r>
        <w:t xml:space="preserve"> and their pieces' </w:t>
      </w:r>
      <w:r w:rsidRPr="00237791">
        <w:rPr>
          <w:b/>
          <w:bCs/>
        </w:rPr>
        <w:t>quantities</w:t>
      </w:r>
      <w:r>
        <w:t xml:space="preserve"> </w:t>
      </w:r>
      <w:r w:rsidRPr="00237791">
        <w:rPr>
          <w:b/>
          <w:bCs/>
        </w:rPr>
        <w:t>sorted by the number of pieces</w:t>
      </w:r>
      <w:r>
        <w:t xml:space="preserve"> of a cheese kind in </w:t>
      </w:r>
      <w:r w:rsidRPr="00237791">
        <w:rPr>
          <w:b/>
          <w:bCs/>
        </w:rPr>
        <w:t>descending</w:t>
      </w:r>
      <w:r>
        <w:t xml:space="preserve"> order. If two or more cheeses have the </w:t>
      </w:r>
      <w:r w:rsidRPr="00237791">
        <w:rPr>
          <w:b/>
          <w:bCs/>
        </w:rPr>
        <w:t>same number of pieces</w:t>
      </w:r>
      <w:r>
        <w:t xml:space="preserve">, sort them by </w:t>
      </w:r>
      <w:r w:rsidRPr="00237791">
        <w:rPr>
          <w:b/>
          <w:bCs/>
        </w:rPr>
        <w:t>their names</w:t>
      </w:r>
      <w:r>
        <w:t xml:space="preserve"> in </w:t>
      </w:r>
      <w:r w:rsidRPr="00237791">
        <w:rPr>
          <w:b/>
          <w:bCs/>
        </w:rPr>
        <w:t>ascending</w:t>
      </w:r>
      <w:r>
        <w:t xml:space="preserve"> order (</w:t>
      </w:r>
      <w:r w:rsidRPr="00237791">
        <w:rPr>
          <w:b/>
          <w:bCs/>
        </w:rPr>
        <w:t>alphabetically</w:t>
      </w:r>
      <w:r>
        <w:t xml:space="preserve">). For </w:t>
      </w:r>
      <w:r w:rsidRPr="00237791">
        <w:rPr>
          <w:b/>
          <w:bCs/>
        </w:rPr>
        <w:t>each kind of cheese</w:t>
      </w:r>
      <w:r>
        <w:t xml:space="preserve">, return their </w:t>
      </w:r>
      <w:r w:rsidRPr="00237791">
        <w:rPr>
          <w:b/>
          <w:bCs/>
        </w:rPr>
        <w:t>pieces quantities</w:t>
      </w:r>
      <w:r>
        <w:t xml:space="preserve"> in </w:t>
      </w:r>
      <w:r w:rsidRPr="00237791">
        <w:rPr>
          <w:b/>
          <w:bCs/>
        </w:rPr>
        <w:t>descending</w:t>
      </w:r>
      <w:r>
        <w:t xml:space="preserve"> order.</w:t>
      </w:r>
    </w:p>
    <w:p w14:paraId="2B272A0C" w14:textId="75536FEE" w:rsidR="00237791" w:rsidRDefault="00237791" w:rsidP="00237791">
      <w:r>
        <w:t>For more clarifications, see the examples below.</w:t>
      </w:r>
    </w:p>
    <w:tbl>
      <w:tblPr>
        <w:tblStyle w:val="TableGrid"/>
        <w:tblW w:w="983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22"/>
        <w:gridCol w:w="4111"/>
      </w:tblGrid>
      <w:tr w:rsidR="00237791" w:rsidRPr="007C1AF5" w14:paraId="43D5F382" w14:textId="77777777" w:rsidTr="00237791">
        <w:tc>
          <w:tcPr>
            <w:tcW w:w="5722" w:type="dxa"/>
            <w:shd w:val="clear" w:color="auto" w:fill="D9D9D9" w:themeFill="background1" w:themeFillShade="D9"/>
          </w:tcPr>
          <w:p w14:paraId="3C4902BB" w14:textId="77777777" w:rsidR="00237791" w:rsidRPr="007C1AF5" w:rsidRDefault="00237791" w:rsidP="0066532D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7FA993F" w14:textId="77777777" w:rsidR="00237791" w:rsidRPr="007C1AF5" w:rsidRDefault="00237791" w:rsidP="0066532D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237791" w:rsidRPr="007C1AF5" w14:paraId="6CAAA94F" w14:textId="77777777" w:rsidTr="00237791">
        <w:tc>
          <w:tcPr>
            <w:tcW w:w="5722" w:type="dxa"/>
          </w:tcPr>
          <w:p w14:paraId="19AB702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</w:p>
          <w:p w14:paraId="60FB11A3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sorting_cheeses(</w:t>
            </w:r>
          </w:p>
          <w:p w14:paraId="1AE08943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Parmesan=[102, 120, 135], </w:t>
            </w:r>
          </w:p>
          <w:p w14:paraId="32FE8A29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Camembert=[100, 100, 105, 500, 430], </w:t>
            </w:r>
          </w:p>
          <w:p w14:paraId="6A0710EC" w14:textId="4693FF71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Mozzarella=[50, 125]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</w:t>
            </w:r>
          </w:p>
          <w:p w14:paraId="2C211942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)</w:t>
            </w:r>
          </w:p>
          <w:p w14:paraId="01EB921B" w14:textId="0CD2C58F" w:rsidR="00237791" w:rsidRPr="007C1AF5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</w:t>
            </w:r>
          </w:p>
        </w:tc>
        <w:tc>
          <w:tcPr>
            <w:tcW w:w="4111" w:type="dxa"/>
            <w:vAlign w:val="center"/>
          </w:tcPr>
          <w:p w14:paraId="5952864C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Camembert</w:t>
            </w:r>
          </w:p>
          <w:p w14:paraId="4DF6E63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00</w:t>
            </w:r>
          </w:p>
          <w:p w14:paraId="13EA358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430</w:t>
            </w:r>
          </w:p>
          <w:p w14:paraId="1B135CD3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5</w:t>
            </w:r>
          </w:p>
          <w:p w14:paraId="50DCBEA7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0</w:t>
            </w:r>
          </w:p>
          <w:p w14:paraId="3F8AE8C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0</w:t>
            </w:r>
          </w:p>
          <w:p w14:paraId="4F101705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Parmesan</w:t>
            </w:r>
          </w:p>
          <w:p w14:paraId="374FEBAA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35</w:t>
            </w:r>
          </w:p>
          <w:p w14:paraId="1010B23A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0</w:t>
            </w:r>
          </w:p>
          <w:p w14:paraId="6B9209E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2</w:t>
            </w:r>
          </w:p>
          <w:p w14:paraId="5C92AA8C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lastRenderedPageBreak/>
              <w:t>Mozzarella</w:t>
            </w:r>
          </w:p>
          <w:p w14:paraId="01A5AF9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5</w:t>
            </w:r>
          </w:p>
          <w:p w14:paraId="6E346F9C" w14:textId="4C8919A2" w:rsidR="00237791" w:rsidRPr="007C1AF5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0</w:t>
            </w:r>
          </w:p>
        </w:tc>
      </w:tr>
      <w:tr w:rsidR="00237791" w:rsidRPr="007C1AF5" w14:paraId="4058B3D7" w14:textId="77777777" w:rsidTr="00237791">
        <w:tc>
          <w:tcPr>
            <w:tcW w:w="5722" w:type="dxa"/>
          </w:tcPr>
          <w:p w14:paraId="176C9AF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print(</w:t>
            </w:r>
          </w:p>
          <w:p w14:paraId="3C828412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sorting_cheeses(</w:t>
            </w:r>
          </w:p>
          <w:p w14:paraId="76118E29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Parmigiano=[165, 215],</w:t>
            </w:r>
          </w:p>
          <w:p w14:paraId="1A87C31E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Feta=[150, 515],</w:t>
            </w:r>
          </w:p>
          <w:p w14:paraId="65551210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Brie=[150, 125]</w:t>
            </w:r>
          </w:p>
          <w:p w14:paraId="0BA2EA8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)</w:t>
            </w:r>
          </w:p>
          <w:p w14:paraId="6A2E1C6E" w14:textId="040CC492" w:rsidR="00237791" w:rsidRPr="007C1AF5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</w:t>
            </w:r>
          </w:p>
        </w:tc>
        <w:tc>
          <w:tcPr>
            <w:tcW w:w="4111" w:type="dxa"/>
            <w:vAlign w:val="center"/>
          </w:tcPr>
          <w:p w14:paraId="334AFD7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Brie</w:t>
            </w:r>
          </w:p>
          <w:p w14:paraId="5EEA75C0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50</w:t>
            </w:r>
          </w:p>
          <w:p w14:paraId="63B4377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5</w:t>
            </w:r>
          </w:p>
          <w:p w14:paraId="13BFCB1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Feta</w:t>
            </w:r>
          </w:p>
          <w:p w14:paraId="3FDEC71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15</w:t>
            </w:r>
          </w:p>
          <w:p w14:paraId="6088646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50</w:t>
            </w:r>
          </w:p>
          <w:p w14:paraId="6B80428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Parmigiano</w:t>
            </w:r>
          </w:p>
          <w:p w14:paraId="3284BB43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215</w:t>
            </w:r>
          </w:p>
          <w:p w14:paraId="1F31460A" w14:textId="2910D62D" w:rsidR="00237791" w:rsidRPr="007C1AF5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65</w:t>
            </w:r>
          </w:p>
        </w:tc>
      </w:tr>
    </w:tbl>
    <w:p w14:paraId="06ED74B3" w14:textId="0ED6F627" w:rsidR="008A37C0" w:rsidRDefault="008A37C0" w:rsidP="00BD4AA6">
      <w:pPr>
        <w:pStyle w:val="Heading2"/>
      </w:pPr>
      <w:r>
        <w:t>Rectangle</w:t>
      </w:r>
    </w:p>
    <w:p w14:paraId="59DBED92" w14:textId="77777777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 xml:space="preserve">Create a function </w:t>
      </w:r>
      <w:r>
        <w:rPr>
          <w:rFonts w:cstheme="minorHAnsi"/>
          <w:color w:val="000000"/>
          <w:shd w:val="clear" w:color="auto" w:fill="FFFFFF"/>
        </w:rPr>
        <w:t>called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()</w:t>
      </w:r>
      <w:r w:rsidRPr="008A37C0">
        <w:rPr>
          <w:rFonts w:cstheme="minorHAnsi"/>
          <w:color w:val="000000"/>
          <w:shd w:val="clear" w:color="auto" w:fill="FFFFFF"/>
        </w:rPr>
        <w:t>. It must have two parameters</w:t>
      </w:r>
      <w:r>
        <w:rPr>
          <w:rFonts w:cstheme="minorHAnsi"/>
          <w:color w:val="000000"/>
          <w:shd w:val="clear" w:color="auto" w:fill="FFFFFF"/>
        </w:rPr>
        <w:t xml:space="preserve"> -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length</w:t>
      </w:r>
      <w:r w:rsidRPr="008A37C0">
        <w:rPr>
          <w:rFonts w:cstheme="minorHAnsi"/>
          <w:color w:val="000000"/>
          <w:shd w:val="clear" w:color="auto" w:fill="FFFFFF"/>
        </w:rPr>
        <w:t xml:space="preserve"> and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width</w:t>
      </w:r>
      <w:r w:rsidRPr="008A37C0">
        <w:rPr>
          <w:rFonts w:cstheme="minorHAnsi"/>
          <w:color w:val="000000"/>
          <w:shd w:val="clear" w:color="auto" w:fill="FFFFFF"/>
        </w:rPr>
        <w:t xml:space="preserve">. </w:t>
      </w:r>
    </w:p>
    <w:p w14:paraId="7F86EEC0" w14:textId="2A859E24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First, yo</w:t>
      </w:r>
      <w:r w:rsidRPr="008A37C0">
        <w:rPr>
          <w:rFonts w:cstheme="minorHAnsi"/>
          <w:color w:val="000000"/>
          <w:shd w:val="clear" w:color="auto" w:fill="FFFFFF"/>
        </w:rPr>
        <w:t xml:space="preserve">u need to check if the </w:t>
      </w:r>
      <w:r>
        <w:rPr>
          <w:rFonts w:cstheme="minorHAnsi"/>
          <w:b/>
          <w:bCs/>
          <w:color w:val="000000"/>
          <w:shd w:val="clear" w:color="auto" w:fill="FFFFFF"/>
        </w:rPr>
        <w:t>given arguments</w:t>
      </w:r>
      <w:r w:rsidRPr="008A37C0">
        <w:rPr>
          <w:rFonts w:cstheme="minorHAnsi"/>
          <w:b/>
          <w:bCs/>
          <w:color w:val="000000"/>
          <w:shd w:val="clear" w:color="auto" w:fill="FFFFFF"/>
        </w:rPr>
        <w:t xml:space="preserve"> are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integers</w:t>
      </w:r>
      <w:r>
        <w:rPr>
          <w:rFonts w:cstheme="minorHAnsi"/>
          <w:color w:val="000000"/>
          <w:shd w:val="clear" w:color="auto" w:fill="FFFFFF"/>
        </w:rPr>
        <w:t>:</w:t>
      </w:r>
    </w:p>
    <w:p w14:paraId="60980ADF" w14:textId="4E4AF524" w:rsidR="008A37C0" w:rsidRDefault="008A37C0" w:rsidP="008A37C0">
      <w:pPr>
        <w:pStyle w:val="ListParagraph"/>
        <w:numPr>
          <w:ilvl w:val="0"/>
          <w:numId w:val="42"/>
        </w:num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 xml:space="preserve">If </w:t>
      </w:r>
      <w:r>
        <w:rPr>
          <w:rFonts w:cstheme="minorHAnsi"/>
          <w:color w:val="000000"/>
          <w:shd w:val="clear" w:color="auto" w:fill="FFFFFF"/>
        </w:rPr>
        <w:t>one/ both of them is/ are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NOT</w:t>
      </w:r>
      <w:r w:rsidRPr="008A37C0">
        <w:rPr>
          <w:rFonts w:cstheme="minorHAnsi"/>
          <w:color w:val="000000"/>
          <w:shd w:val="clear" w:color="auto" w:fill="FFFFFF"/>
        </w:rPr>
        <w:t xml:space="preserve"> an integer</w:t>
      </w:r>
      <w:r>
        <w:rPr>
          <w:rFonts w:cstheme="minorHAnsi"/>
          <w:color w:val="000000"/>
          <w:shd w:val="clear" w:color="auto" w:fill="FFFFFF"/>
        </w:rPr>
        <w:t>/s</w:t>
      </w:r>
      <w:r w:rsidRPr="008A37C0">
        <w:rPr>
          <w:rFonts w:cstheme="minorHAnsi"/>
          <w:color w:val="000000"/>
          <w:shd w:val="clear" w:color="auto" w:fill="FFFFFF"/>
        </w:rPr>
        <w:t xml:space="preserve">,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eturn</w:t>
      </w:r>
      <w:r w:rsidRPr="008A37C0">
        <w:rPr>
          <w:rFonts w:cstheme="minorHAnsi"/>
          <w:color w:val="000000"/>
          <w:shd w:val="clear" w:color="auto" w:fill="FFFFFF"/>
        </w:rPr>
        <w:t xml:space="preserve"> the string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nter valid values!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</w:t>
      </w:r>
    </w:p>
    <w:p w14:paraId="1CC4ABF0" w14:textId="6535ECC1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>Create two inner functions</w:t>
      </w:r>
      <w:r>
        <w:rPr>
          <w:rFonts w:cstheme="minorHAnsi"/>
          <w:color w:val="000000"/>
          <w:shd w:val="clear" w:color="auto" w:fill="FFFFFF"/>
        </w:rPr>
        <w:t>:</w:t>
      </w:r>
    </w:p>
    <w:p w14:paraId="0BC60430" w14:textId="1E270EB5" w:rsidR="008A37C0" w:rsidRPr="008A37C0" w:rsidRDefault="008A37C0" w:rsidP="008A37C0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area()</w:t>
      </w:r>
      <w:r w:rsidRPr="008A37C0">
        <w:rPr>
          <w:rFonts w:cstheme="minorHAnsi"/>
          <w:b/>
          <w:bCs/>
          <w:color w:val="000000"/>
          <w:shd w:val="clear" w:color="auto" w:fill="FFFFFF"/>
        </w:rPr>
        <w:t xml:space="preserve"> </w:t>
      </w:r>
      <w:r>
        <w:rPr>
          <w:rFonts w:cstheme="minorHAnsi"/>
          <w:color w:val="000000"/>
          <w:shd w:val="clear" w:color="auto" w:fill="FFFFFF"/>
        </w:rPr>
        <w:t xml:space="preserve">- </w:t>
      </w:r>
      <w:r w:rsidRPr="008A37C0">
        <w:rPr>
          <w:rFonts w:cstheme="minorHAnsi"/>
          <w:color w:val="000000"/>
          <w:shd w:val="clear" w:color="auto" w:fill="FFFFFF"/>
        </w:rPr>
        <w:t xml:space="preserve">returns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area of the rectangle</w:t>
      </w:r>
      <w:r w:rsidRPr="008A37C0">
        <w:rPr>
          <w:rFonts w:cstheme="minorHAnsi"/>
          <w:color w:val="000000"/>
          <w:shd w:val="clear" w:color="auto" w:fill="FFFFFF"/>
        </w:rPr>
        <w:t xml:space="preserve"> with the given length and width</w:t>
      </w:r>
    </w:p>
    <w:p w14:paraId="19502EDC" w14:textId="32C5DD82" w:rsidR="008A37C0" w:rsidRPr="008A37C0" w:rsidRDefault="008A37C0" w:rsidP="008A37C0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p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i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m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ter()</w:t>
      </w:r>
      <w:r w:rsidRPr="008A37C0">
        <w:rPr>
          <w:rFonts w:cstheme="minorHAnsi"/>
          <w:color w:val="000000"/>
          <w:shd w:val="clear" w:color="auto" w:fill="FFFFFF"/>
        </w:rPr>
        <w:t> </w:t>
      </w:r>
      <w:r>
        <w:rPr>
          <w:rFonts w:cstheme="minorHAnsi"/>
          <w:color w:val="000000"/>
          <w:shd w:val="clear" w:color="auto" w:fill="FFFFFF"/>
        </w:rPr>
        <w:t>-</w:t>
      </w:r>
      <w:r w:rsidRPr="008A37C0">
        <w:rPr>
          <w:rFonts w:cstheme="minorHAnsi"/>
          <w:color w:val="000000"/>
          <w:shd w:val="clear" w:color="auto" w:fill="FFFFFF"/>
        </w:rPr>
        <w:t xml:space="preserve"> return</w:t>
      </w:r>
      <w:r>
        <w:rPr>
          <w:rFonts w:cstheme="minorHAnsi"/>
          <w:color w:val="000000"/>
          <w:shd w:val="clear" w:color="auto" w:fill="FFFFFF"/>
        </w:rPr>
        <w:t>s</w:t>
      </w:r>
      <w:r w:rsidRPr="008A37C0">
        <w:rPr>
          <w:rFonts w:cstheme="minorHAnsi"/>
          <w:color w:val="000000"/>
          <w:shd w:val="clear" w:color="auto" w:fill="FFFFFF"/>
        </w:rPr>
        <w:t xml:space="preserve">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p</w:t>
      </w:r>
      <w:r>
        <w:rPr>
          <w:rFonts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</w:t>
      </w:r>
      <w:r>
        <w:rPr>
          <w:rFonts w:cstheme="minorHAnsi"/>
          <w:b/>
          <w:bCs/>
          <w:color w:val="000000"/>
          <w:shd w:val="clear" w:color="auto" w:fill="FFFFFF"/>
        </w:rPr>
        <w:t>i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meter of the rectangle</w:t>
      </w:r>
      <w:r w:rsidRPr="008A37C0">
        <w:rPr>
          <w:rFonts w:cstheme="minorHAnsi"/>
          <w:color w:val="000000"/>
          <w:shd w:val="clear" w:color="auto" w:fill="FFFFFF"/>
        </w:rPr>
        <w:t xml:space="preserve"> with the given length and width</w:t>
      </w:r>
    </w:p>
    <w:p w14:paraId="5C226C0F" w14:textId="77777777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 xml:space="preserve">In the end, the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</w:t>
      </w:r>
      <w:r>
        <w:rPr>
          <w:rFonts w:cstheme="minorHAnsi"/>
          <w:color w:val="000000"/>
          <w:shd w:val="clear" w:color="auto" w:fill="FFFFFF"/>
        </w:rPr>
        <w:t xml:space="preserve"> function should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eturn</w:t>
      </w:r>
      <w:r w:rsidRPr="008A37C0">
        <w:rPr>
          <w:rFonts w:cstheme="minorHAnsi"/>
          <w:color w:val="000000"/>
          <w:shd w:val="clear" w:color="auto" w:fill="FFFFFF"/>
        </w:rPr>
        <w:t xml:space="preserve"> a string containing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area</w:t>
      </w:r>
      <w:r w:rsidRPr="008A37C0">
        <w:rPr>
          <w:rFonts w:cstheme="minorHAnsi"/>
          <w:color w:val="000000"/>
          <w:shd w:val="clear" w:color="auto" w:fill="FFFFFF"/>
        </w:rPr>
        <w:t xml:space="preserve"> and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perimeter</w:t>
      </w:r>
      <w:r w:rsidRPr="008A37C0">
        <w:rPr>
          <w:rFonts w:cstheme="minorHAnsi"/>
          <w:color w:val="000000"/>
          <w:shd w:val="clear" w:color="auto" w:fill="FFFFFF"/>
        </w:rPr>
        <w:t xml:space="preserve"> of a rectangle in the following format</w:t>
      </w:r>
      <w:r>
        <w:rPr>
          <w:rFonts w:cstheme="minorHAnsi"/>
          <w:color w:val="000000"/>
          <w:shd w:val="clear" w:color="auto" w:fill="FFFFFF"/>
        </w:rPr>
        <w:t>:</w:t>
      </w:r>
    </w:p>
    <w:p w14:paraId="5EEFFA2C" w14:textId="77777777" w:rsidR="008A37C0" w:rsidRPr="008A37C0" w:rsidRDefault="008A37C0" w:rsidP="008A37C0">
      <w:pPr>
        <w:rPr>
          <w:rFonts w:ascii="Consolas" w:hAnsi="Consolas" w:cstheme="minorHAnsi"/>
          <w:b/>
          <w:bCs/>
          <w:color w:val="000000"/>
          <w:shd w:val="clear" w:color="auto" w:fill="FFFFFF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Rectangle area: {ract_area}</w:t>
      </w:r>
    </w:p>
    <w:p w14:paraId="4753F8A4" w14:textId="0D0B1A01" w:rsidR="008A37C0" w:rsidRDefault="008A37C0" w:rsidP="008A37C0">
      <w:pPr>
        <w:rPr>
          <w:rFonts w:ascii="Consolas" w:hAnsi="Consolas" w:cstheme="minorHAnsi"/>
          <w:b/>
          <w:bCs/>
          <w:color w:val="000000"/>
          <w:shd w:val="clear" w:color="auto" w:fill="FFFFFF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 perim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ter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 xml:space="preserve">: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{rect_perim}"</w:t>
      </w:r>
    </w:p>
    <w:p w14:paraId="305E4198" w14:textId="77777777" w:rsidR="008A37C0" w:rsidRPr="007D1F72" w:rsidRDefault="008A37C0" w:rsidP="008A37C0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4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6390"/>
      </w:tblGrid>
      <w:tr w:rsidR="008A37C0" w:rsidRPr="007D1F72" w14:paraId="5CDC0CEC" w14:textId="77777777" w:rsidTr="00287B11">
        <w:tc>
          <w:tcPr>
            <w:tcW w:w="4050" w:type="dxa"/>
            <w:shd w:val="clear" w:color="auto" w:fill="D9D9D9" w:themeFill="background1" w:themeFillShade="D9"/>
          </w:tcPr>
          <w:p w14:paraId="2B0728A1" w14:textId="77777777" w:rsidR="008A37C0" w:rsidRPr="007D1F72" w:rsidRDefault="008A37C0" w:rsidP="00287B1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4CAE7C1C" w14:textId="77777777" w:rsidR="008A37C0" w:rsidRPr="007D1F72" w:rsidRDefault="008A37C0" w:rsidP="00287B1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8A37C0" w:rsidRPr="007D1F72" w14:paraId="1F96ADA7" w14:textId="77777777" w:rsidTr="00287B11">
        <w:tc>
          <w:tcPr>
            <w:tcW w:w="4050" w:type="dxa"/>
          </w:tcPr>
          <w:p w14:paraId="00E88FE8" w14:textId="4944C1E0" w:rsidR="008A37C0" w:rsidRPr="007D1F72" w:rsidRDefault="008A37C0" w:rsidP="00287B11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rectangl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(2, 10))</w:t>
            </w:r>
          </w:p>
        </w:tc>
        <w:tc>
          <w:tcPr>
            <w:tcW w:w="6390" w:type="dxa"/>
            <w:vAlign w:val="center"/>
          </w:tcPr>
          <w:p w14:paraId="74A53CFC" w14:textId="77777777" w:rsidR="008A37C0" w:rsidRPr="008A37C0" w:rsidRDefault="008A37C0" w:rsidP="008A3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7C0">
              <w:rPr>
                <w:rFonts w:ascii="Consolas" w:hAnsi="Consolas"/>
                <w:bCs/>
                <w:noProof/>
              </w:rPr>
              <w:t>Rectangle area: 20</w:t>
            </w:r>
          </w:p>
          <w:p w14:paraId="74E56669" w14:textId="02217887" w:rsidR="008A37C0" w:rsidRPr="007D1F72" w:rsidRDefault="008A37C0" w:rsidP="008A3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7C0">
              <w:rPr>
                <w:rFonts w:ascii="Consolas" w:hAnsi="Consolas"/>
                <w:bCs/>
                <w:noProof/>
              </w:rPr>
              <w:t>Rectangle perimeter: 24</w:t>
            </w:r>
          </w:p>
        </w:tc>
      </w:tr>
      <w:tr w:rsidR="008A37C0" w:rsidRPr="007D1F72" w14:paraId="1CBF6CD8" w14:textId="77777777" w:rsidTr="00287B11">
        <w:tc>
          <w:tcPr>
            <w:tcW w:w="4050" w:type="dxa"/>
          </w:tcPr>
          <w:p w14:paraId="7290A712" w14:textId="18E60B5F" w:rsidR="008A37C0" w:rsidRPr="007D1F72" w:rsidRDefault="008A37C0" w:rsidP="00287B11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rectangl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(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'2'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 10))</w:t>
            </w:r>
          </w:p>
        </w:tc>
        <w:tc>
          <w:tcPr>
            <w:tcW w:w="6390" w:type="dxa"/>
            <w:vAlign w:val="center"/>
          </w:tcPr>
          <w:p w14:paraId="326661B7" w14:textId="2B95CA16" w:rsidR="008A37C0" w:rsidRPr="008A37C0" w:rsidRDefault="008A37C0" w:rsidP="00287B11">
            <w:pPr>
              <w:spacing w:before="0" w:after="0"/>
              <w:rPr>
                <w:rFonts w:ascii="Consolas" w:hAnsi="Consolas"/>
                <w:noProof/>
              </w:rPr>
            </w:pPr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"Enter valid values!"</w:t>
            </w:r>
          </w:p>
        </w:tc>
      </w:tr>
    </w:tbl>
    <w:p w14:paraId="6A8EF08B" w14:textId="73185122" w:rsidR="00BD4AA6" w:rsidRPr="007D1F72" w:rsidRDefault="00BD4AA6" w:rsidP="00BD4AA6">
      <w:pPr>
        <w:pStyle w:val="Heading2"/>
        <w:rPr>
          <w:lang w:val="bg-BG"/>
        </w:rPr>
      </w:pPr>
      <w:r w:rsidRPr="007D1F72">
        <w:t>Recursive Power</w:t>
      </w:r>
    </w:p>
    <w:p w14:paraId="08AEF87D" w14:textId="77777777" w:rsidR="00BD4AA6" w:rsidRPr="007D1F72" w:rsidRDefault="00BD4AA6" w:rsidP="00BD4AA6">
      <w:pPr>
        <w:rPr>
          <w:lang w:val="bg-BG"/>
        </w:rPr>
      </w:pPr>
      <w:r w:rsidRPr="007D1F72">
        <w:t xml:space="preserve">Create a </w:t>
      </w:r>
      <w:r w:rsidRPr="007D1F72">
        <w:rPr>
          <w:b/>
        </w:rPr>
        <w:t>recursive</w:t>
      </w:r>
      <w:r w:rsidRPr="007D1F72">
        <w:t xml:space="preserve"> function called </w:t>
      </w:r>
      <w:r w:rsidRPr="007D1F72">
        <w:rPr>
          <w:rStyle w:val="CodeChar"/>
        </w:rPr>
        <w:t>recursive_power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which should receive a </w:t>
      </w:r>
      <w:r w:rsidRPr="007D1F72">
        <w:rPr>
          <w:b/>
        </w:rPr>
        <w:t>number</w:t>
      </w:r>
      <w:r w:rsidRPr="007D1F72">
        <w:t xml:space="preserve"> and a </w:t>
      </w:r>
      <w:r w:rsidRPr="007D1F72">
        <w:rPr>
          <w:b/>
        </w:rPr>
        <w:t>power</w:t>
      </w:r>
      <w:r w:rsidRPr="007D1F72">
        <w:t xml:space="preserve">. Using </w:t>
      </w:r>
      <w:r w:rsidRPr="007D1F72">
        <w:rPr>
          <w:b/>
        </w:rPr>
        <w:t>recursion</w:t>
      </w:r>
      <w:r>
        <w:rPr>
          <w:b/>
        </w:rPr>
        <w:t>,</w:t>
      </w:r>
      <w:r w:rsidRPr="007D1F72">
        <w:t xml:space="preserve"> </w:t>
      </w:r>
      <w:r w:rsidRPr="007D1F72">
        <w:rPr>
          <w:b/>
        </w:rPr>
        <w:t>return</w:t>
      </w:r>
      <w:r w:rsidRPr="007D1F72">
        <w:t xml:space="preserve"> the result of </w:t>
      </w:r>
      <w:r w:rsidRPr="007D1F72">
        <w:rPr>
          <w:b/>
        </w:rPr>
        <w:t>number ** power</w:t>
      </w:r>
      <w:r w:rsidRPr="007D1F72">
        <w:t>. Submit only the function in the judge system.</w:t>
      </w:r>
    </w:p>
    <w:p w14:paraId="3B7F8DC8" w14:textId="77777777" w:rsidR="00BD4AA6" w:rsidRPr="007D1F72" w:rsidRDefault="00BD4AA6" w:rsidP="00BD4AA6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4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6390"/>
      </w:tblGrid>
      <w:tr w:rsidR="00BD4AA6" w:rsidRPr="007D1F72" w14:paraId="219208B1" w14:textId="77777777" w:rsidTr="009713F2">
        <w:tc>
          <w:tcPr>
            <w:tcW w:w="4050" w:type="dxa"/>
            <w:shd w:val="clear" w:color="auto" w:fill="D9D9D9" w:themeFill="background1" w:themeFillShade="D9"/>
          </w:tcPr>
          <w:p w14:paraId="276EF83E" w14:textId="77777777" w:rsidR="00BD4AA6" w:rsidRPr="007D1F72" w:rsidRDefault="00BD4AA6" w:rsidP="009713F2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67361A0B" w14:textId="77777777" w:rsidR="00BD4AA6" w:rsidRPr="007D1F72" w:rsidRDefault="00BD4AA6" w:rsidP="009713F2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BD4AA6" w:rsidRPr="007D1F72" w14:paraId="4C43B2C6" w14:textId="77777777" w:rsidTr="009713F2">
        <w:tc>
          <w:tcPr>
            <w:tcW w:w="4050" w:type="dxa"/>
          </w:tcPr>
          <w:p w14:paraId="7A6428F7" w14:textId="77777777" w:rsidR="00BD4AA6" w:rsidRPr="007D1F72" w:rsidRDefault="00BD4AA6" w:rsidP="009713F2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recursive_power(2, 10))</w:t>
            </w:r>
          </w:p>
        </w:tc>
        <w:tc>
          <w:tcPr>
            <w:tcW w:w="6390" w:type="dxa"/>
            <w:vAlign w:val="center"/>
          </w:tcPr>
          <w:p w14:paraId="6F84948C" w14:textId="77777777" w:rsidR="00BD4AA6" w:rsidRPr="007D1F72" w:rsidRDefault="00BD4AA6" w:rsidP="009713F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024</w:t>
            </w:r>
          </w:p>
        </w:tc>
      </w:tr>
      <w:tr w:rsidR="00BD4AA6" w:rsidRPr="007D1F72" w14:paraId="4C577F8D" w14:textId="77777777" w:rsidTr="009713F2">
        <w:tc>
          <w:tcPr>
            <w:tcW w:w="4050" w:type="dxa"/>
          </w:tcPr>
          <w:p w14:paraId="5C2E2FC4" w14:textId="77777777" w:rsidR="00BD4AA6" w:rsidRPr="007D1F72" w:rsidRDefault="00BD4AA6" w:rsidP="009713F2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recursive_power(10, 100))</w:t>
            </w:r>
          </w:p>
        </w:tc>
        <w:tc>
          <w:tcPr>
            <w:tcW w:w="6390" w:type="dxa"/>
            <w:vAlign w:val="center"/>
          </w:tcPr>
          <w:p w14:paraId="72EB6A3C" w14:textId="77777777" w:rsidR="00BD4AA6" w:rsidRPr="007D1F72" w:rsidRDefault="00BD4AA6" w:rsidP="009713F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0000000000000000000000000000000000000000000000000000000000000000000000000000000000000000000000000000</w:t>
            </w:r>
          </w:p>
        </w:tc>
      </w:tr>
    </w:tbl>
    <w:p w14:paraId="2843CFC2" w14:textId="77777777" w:rsidR="002135EF" w:rsidRPr="007C1AF5" w:rsidRDefault="002135EF" w:rsidP="002135EF">
      <w:pPr>
        <w:pStyle w:val="Heading2"/>
        <w:rPr>
          <w:lang w:val="bg-BG"/>
        </w:rPr>
      </w:pPr>
      <w:r w:rsidRPr="007C1AF5">
        <w:lastRenderedPageBreak/>
        <w:t>Operate</w:t>
      </w:r>
    </w:p>
    <w:p w14:paraId="4C86107B" w14:textId="77777777" w:rsidR="002135EF" w:rsidRDefault="002135EF" w:rsidP="002135EF"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operate</w:t>
      </w:r>
      <w:r w:rsidRPr="007C1AF5">
        <w:rPr>
          <w:noProof/>
        </w:rPr>
        <w:t xml:space="preserve"> </w:t>
      </w:r>
      <w:r w:rsidRPr="007C1AF5">
        <w:t>that receives an operator</w:t>
      </w:r>
      <w:r>
        <w:t xml:space="preserve"> </w:t>
      </w:r>
      <w:r w:rsidRPr="00BB16CA">
        <w:rPr>
          <w:rFonts w:ascii="Consolas" w:hAnsi="Consolas"/>
          <w:b/>
          <w:bCs/>
        </w:rPr>
        <w:t>("+", "-", "*" or "/")</w:t>
      </w:r>
      <w:r w:rsidRPr="007C1AF5">
        <w:t xml:space="preserve"> as first argument and multiple numbers </w:t>
      </w:r>
      <w:r>
        <w:t xml:space="preserve">(integers) </w:t>
      </w:r>
      <w:r w:rsidRPr="007C1AF5">
        <w:t>as additional arguments (</w:t>
      </w:r>
      <w:r w:rsidRPr="007C1AF5">
        <w:rPr>
          <w:rStyle w:val="CodeChar"/>
        </w:rPr>
        <w:t>*args</w:t>
      </w:r>
      <w:r w:rsidRPr="007C1AF5">
        <w:t xml:space="preserve">). The function should </w:t>
      </w:r>
      <w:r w:rsidRPr="00257892">
        <w:rPr>
          <w:b/>
          <w:bCs/>
        </w:rPr>
        <w:t>return the result</w:t>
      </w:r>
      <w:r w:rsidRPr="007C1AF5">
        <w:t xml:space="preserve"> of the operator applied to all the numbers. For more clarification, see the examples below. </w:t>
      </w:r>
    </w:p>
    <w:p w14:paraId="4E3311B4" w14:textId="77777777" w:rsidR="002135EF" w:rsidRPr="007C1AF5" w:rsidRDefault="002135EF" w:rsidP="002135EF">
      <w:pPr>
        <w:rPr>
          <w:lang w:val="bg-BG"/>
        </w:rPr>
      </w:pPr>
      <w:r w:rsidRPr="007C1AF5">
        <w:t xml:space="preserve">Submit </w:t>
      </w:r>
      <w:r w:rsidRPr="007C1AF5">
        <w:rPr>
          <w:b/>
        </w:rPr>
        <w:t xml:space="preserve">only </w:t>
      </w:r>
      <w:r>
        <w:rPr>
          <w:b/>
        </w:rPr>
        <w:t>your</w:t>
      </w:r>
      <w:r w:rsidRPr="007C1AF5">
        <w:rPr>
          <w:b/>
        </w:rPr>
        <w:t xml:space="preserve"> function</w:t>
      </w:r>
      <w:r w:rsidRPr="007C1AF5">
        <w:t xml:space="preserve"> in the </w:t>
      </w:r>
      <w:r>
        <w:t>J</w:t>
      </w:r>
      <w:r w:rsidRPr="007C1AF5">
        <w:t>udge system.</w:t>
      </w:r>
    </w:p>
    <w:p w14:paraId="183B0A1F" w14:textId="77777777" w:rsidR="002135EF" w:rsidRPr="007C1AF5" w:rsidRDefault="002135EF" w:rsidP="002135EF">
      <w:pPr>
        <w:rPr>
          <w:b/>
          <w:bCs/>
          <w:i/>
          <w:iCs/>
          <w:u w:val="single"/>
          <w:lang w:val="bg-BG"/>
        </w:rPr>
      </w:pPr>
      <w:r w:rsidRPr="007C1AF5">
        <w:rPr>
          <w:b/>
          <w:bCs/>
          <w:i/>
          <w:iCs/>
          <w:u w:val="single"/>
        </w:rPr>
        <w:t>Note: Be careful when you have multiplication and division</w:t>
      </w:r>
    </w:p>
    <w:p w14:paraId="2C001809" w14:textId="77777777" w:rsidR="002135EF" w:rsidRPr="007C1AF5" w:rsidRDefault="002135EF" w:rsidP="002135EF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79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60"/>
        <w:gridCol w:w="1800"/>
        <w:gridCol w:w="2160"/>
      </w:tblGrid>
      <w:tr w:rsidR="002135EF" w:rsidRPr="007C1AF5" w14:paraId="17FAFF47" w14:textId="77777777" w:rsidTr="008C7F87">
        <w:tc>
          <w:tcPr>
            <w:tcW w:w="3960" w:type="dxa"/>
            <w:shd w:val="clear" w:color="auto" w:fill="D9D9D9" w:themeFill="background1" w:themeFillShade="D9"/>
          </w:tcPr>
          <w:p w14:paraId="1AA6E3C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F7CAF8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D664893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Comment</w:t>
            </w:r>
          </w:p>
        </w:tc>
      </w:tr>
      <w:tr w:rsidR="002135EF" w:rsidRPr="007C1AF5" w14:paraId="5A2EE83D" w14:textId="77777777" w:rsidTr="008C7F87">
        <w:tc>
          <w:tcPr>
            <w:tcW w:w="3960" w:type="dxa"/>
          </w:tcPr>
          <w:p w14:paraId="13201266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+", 1, 2, 3))</w:t>
            </w:r>
          </w:p>
        </w:tc>
        <w:tc>
          <w:tcPr>
            <w:tcW w:w="1800" w:type="dxa"/>
            <w:vAlign w:val="center"/>
          </w:tcPr>
          <w:p w14:paraId="506E911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2160" w:type="dxa"/>
          </w:tcPr>
          <w:p w14:paraId="3CC12ED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 + 2 + 3 = 6</w:t>
            </w:r>
          </w:p>
        </w:tc>
      </w:tr>
      <w:tr w:rsidR="002135EF" w:rsidRPr="007C1AF5" w14:paraId="6302814E" w14:textId="77777777" w:rsidTr="008C7F87">
        <w:tc>
          <w:tcPr>
            <w:tcW w:w="3960" w:type="dxa"/>
          </w:tcPr>
          <w:p w14:paraId="549048D8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*", 3, 4))</w:t>
            </w:r>
          </w:p>
        </w:tc>
        <w:tc>
          <w:tcPr>
            <w:tcW w:w="1800" w:type="dxa"/>
            <w:vAlign w:val="center"/>
          </w:tcPr>
          <w:p w14:paraId="3E477AC2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2</w:t>
            </w:r>
          </w:p>
        </w:tc>
        <w:tc>
          <w:tcPr>
            <w:tcW w:w="2160" w:type="dxa"/>
          </w:tcPr>
          <w:p w14:paraId="573D3AB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3 * 4 = 12</w:t>
            </w:r>
          </w:p>
        </w:tc>
      </w:tr>
    </w:tbl>
    <w:p w14:paraId="592EBD29" w14:textId="51658AA2" w:rsidR="00640502" w:rsidRPr="007C1AF5" w:rsidRDefault="00640502" w:rsidP="007C1AF5">
      <w:pPr>
        <w:rPr>
          <w:lang w:val="bg-BG"/>
        </w:rPr>
      </w:pPr>
    </w:p>
    <w:sectPr w:rsidR="00640502" w:rsidRPr="007C1AF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1190D" w14:textId="77777777" w:rsidR="00944D93" w:rsidRDefault="00944D93" w:rsidP="008068A2">
      <w:pPr>
        <w:spacing w:after="0" w:line="240" w:lineRule="auto"/>
      </w:pPr>
      <w:r>
        <w:separator/>
      </w:r>
    </w:p>
  </w:endnote>
  <w:endnote w:type="continuationSeparator" w:id="0">
    <w:p w14:paraId="75340426" w14:textId="77777777" w:rsidR="00944D93" w:rsidRDefault="00944D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4BA680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4BA680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6653FB" w14:textId="77777777" w:rsidR="00944D93" w:rsidRDefault="00944D93" w:rsidP="008068A2">
      <w:pPr>
        <w:spacing w:after="0" w:line="240" w:lineRule="auto"/>
      </w:pPr>
      <w:r>
        <w:separator/>
      </w:r>
    </w:p>
  </w:footnote>
  <w:footnote w:type="continuationSeparator" w:id="0">
    <w:p w14:paraId="72F88ED9" w14:textId="77777777" w:rsidR="00944D93" w:rsidRDefault="00944D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D7A64"/>
    <w:multiLevelType w:val="hybridMultilevel"/>
    <w:tmpl w:val="47120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501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5100D6"/>
    <w:multiLevelType w:val="hybridMultilevel"/>
    <w:tmpl w:val="69D0E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556C0"/>
    <w:multiLevelType w:val="hybridMultilevel"/>
    <w:tmpl w:val="A50C53D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9430262">
    <w:abstractNumId w:val="0"/>
  </w:num>
  <w:num w:numId="2" w16cid:durableId="2099136751">
    <w:abstractNumId w:val="41"/>
  </w:num>
  <w:num w:numId="3" w16cid:durableId="934240907">
    <w:abstractNumId w:val="9"/>
  </w:num>
  <w:num w:numId="4" w16cid:durableId="241254889">
    <w:abstractNumId w:val="25"/>
  </w:num>
  <w:num w:numId="5" w16cid:durableId="1297830326">
    <w:abstractNumId w:val="26"/>
  </w:num>
  <w:num w:numId="6" w16cid:durableId="109713345">
    <w:abstractNumId w:val="31"/>
  </w:num>
  <w:num w:numId="7" w16cid:durableId="1431123848">
    <w:abstractNumId w:val="4"/>
  </w:num>
  <w:num w:numId="8" w16cid:durableId="2119136673">
    <w:abstractNumId w:val="8"/>
  </w:num>
  <w:num w:numId="9" w16cid:durableId="264508848">
    <w:abstractNumId w:val="23"/>
  </w:num>
  <w:num w:numId="10" w16cid:durableId="161895078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83844807">
    <w:abstractNumId w:val="5"/>
  </w:num>
  <w:num w:numId="12" w16cid:durableId="1635715062">
    <w:abstractNumId w:val="19"/>
  </w:num>
  <w:num w:numId="13" w16cid:durableId="1065761523">
    <w:abstractNumId w:val="2"/>
  </w:num>
  <w:num w:numId="14" w16cid:durableId="800541622">
    <w:abstractNumId w:val="29"/>
  </w:num>
  <w:num w:numId="15" w16cid:durableId="480317184">
    <w:abstractNumId w:val="10"/>
  </w:num>
  <w:num w:numId="16" w16cid:durableId="2074617428">
    <w:abstractNumId w:val="36"/>
  </w:num>
  <w:num w:numId="17" w16cid:durableId="1357385004">
    <w:abstractNumId w:val="24"/>
  </w:num>
  <w:num w:numId="18" w16cid:durableId="18168436">
    <w:abstractNumId w:val="40"/>
  </w:num>
  <w:num w:numId="19" w16cid:durableId="1247153274">
    <w:abstractNumId w:val="32"/>
  </w:num>
  <w:num w:numId="20" w16cid:durableId="648561855">
    <w:abstractNumId w:val="18"/>
  </w:num>
  <w:num w:numId="21" w16cid:durableId="737629132">
    <w:abstractNumId w:val="28"/>
  </w:num>
  <w:num w:numId="22" w16cid:durableId="2087457478">
    <w:abstractNumId w:val="12"/>
  </w:num>
  <w:num w:numId="23" w16cid:durableId="1816100177">
    <w:abstractNumId w:val="15"/>
  </w:num>
  <w:num w:numId="24" w16cid:durableId="645158720">
    <w:abstractNumId w:val="3"/>
  </w:num>
  <w:num w:numId="25" w16cid:durableId="769130555">
    <w:abstractNumId w:val="7"/>
  </w:num>
  <w:num w:numId="26" w16cid:durableId="1251891687">
    <w:abstractNumId w:val="16"/>
  </w:num>
  <w:num w:numId="27" w16cid:durableId="609245691">
    <w:abstractNumId w:val="34"/>
  </w:num>
  <w:num w:numId="28" w16cid:durableId="239102570">
    <w:abstractNumId w:val="17"/>
  </w:num>
  <w:num w:numId="29" w16cid:durableId="2031760624">
    <w:abstractNumId w:val="39"/>
  </w:num>
  <w:num w:numId="30" w16cid:durableId="212548519">
    <w:abstractNumId w:val="20"/>
  </w:num>
  <w:num w:numId="31" w16cid:durableId="2059158002">
    <w:abstractNumId w:val="11"/>
  </w:num>
  <w:num w:numId="32" w16cid:durableId="1922131851">
    <w:abstractNumId w:val="33"/>
  </w:num>
  <w:num w:numId="33" w16cid:durableId="957251456">
    <w:abstractNumId w:val="37"/>
  </w:num>
  <w:num w:numId="34" w16cid:durableId="903491024">
    <w:abstractNumId w:val="22"/>
  </w:num>
  <w:num w:numId="35" w16cid:durableId="1782101">
    <w:abstractNumId w:val="38"/>
  </w:num>
  <w:num w:numId="36" w16cid:durableId="2055230025">
    <w:abstractNumId w:val="6"/>
  </w:num>
  <w:num w:numId="37" w16cid:durableId="277836457">
    <w:abstractNumId w:val="21"/>
  </w:num>
  <w:num w:numId="38" w16cid:durableId="1960144578">
    <w:abstractNumId w:val="14"/>
  </w:num>
  <w:num w:numId="39" w16cid:durableId="14499385">
    <w:abstractNumId w:val="27"/>
  </w:num>
  <w:num w:numId="40" w16cid:durableId="1974627424">
    <w:abstractNumId w:val="30"/>
  </w:num>
  <w:num w:numId="41" w16cid:durableId="1890410811">
    <w:abstractNumId w:val="35"/>
  </w:num>
  <w:num w:numId="42" w16cid:durableId="9441874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Q2NrO0MDA2MDNU0lEKTi0uzszPAykwrwUA0MV9pCwAAAA="/>
  </w:docVars>
  <w:rsids>
    <w:rsidRoot w:val="008068A2"/>
    <w:rsid w:val="000006BB"/>
    <w:rsid w:val="00002C1C"/>
    <w:rsid w:val="00007044"/>
    <w:rsid w:val="0001451E"/>
    <w:rsid w:val="00023DC6"/>
    <w:rsid w:val="00025BA1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67B5"/>
    <w:rsid w:val="00103906"/>
    <w:rsid w:val="001275B9"/>
    <w:rsid w:val="00142C75"/>
    <w:rsid w:val="001449E8"/>
    <w:rsid w:val="0014632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742F"/>
    <w:rsid w:val="00202683"/>
    <w:rsid w:val="002135EF"/>
    <w:rsid w:val="00215FCE"/>
    <w:rsid w:val="002326A7"/>
    <w:rsid w:val="00232E7D"/>
    <w:rsid w:val="00237791"/>
    <w:rsid w:val="00257892"/>
    <w:rsid w:val="00264287"/>
    <w:rsid w:val="0026589D"/>
    <w:rsid w:val="002664E1"/>
    <w:rsid w:val="002674C4"/>
    <w:rsid w:val="002819B5"/>
    <w:rsid w:val="00281C8F"/>
    <w:rsid w:val="002853F4"/>
    <w:rsid w:val="00285941"/>
    <w:rsid w:val="002A2D2D"/>
    <w:rsid w:val="002C539D"/>
    <w:rsid w:val="002C71C6"/>
    <w:rsid w:val="002D07CA"/>
    <w:rsid w:val="00305122"/>
    <w:rsid w:val="00314678"/>
    <w:rsid w:val="003230CF"/>
    <w:rsid w:val="0033212E"/>
    <w:rsid w:val="0033490F"/>
    <w:rsid w:val="0036627A"/>
    <w:rsid w:val="00380A57"/>
    <w:rsid w:val="003817EF"/>
    <w:rsid w:val="00381A47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10C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89C"/>
    <w:rsid w:val="00671FE2"/>
    <w:rsid w:val="00686C0C"/>
    <w:rsid w:val="00695634"/>
    <w:rsid w:val="006A1AD7"/>
    <w:rsid w:val="006A2531"/>
    <w:rsid w:val="006A27D7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404E"/>
    <w:rsid w:val="00774E44"/>
    <w:rsid w:val="00785258"/>
    <w:rsid w:val="00791F02"/>
    <w:rsid w:val="0079324A"/>
    <w:rsid w:val="00794EEE"/>
    <w:rsid w:val="007A635E"/>
    <w:rsid w:val="007B3686"/>
    <w:rsid w:val="007C1AF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99D"/>
    <w:rsid w:val="00801502"/>
    <w:rsid w:val="00803217"/>
    <w:rsid w:val="008063E1"/>
    <w:rsid w:val="008068A2"/>
    <w:rsid w:val="008105A0"/>
    <w:rsid w:val="00836CA4"/>
    <w:rsid w:val="00840A22"/>
    <w:rsid w:val="0085184F"/>
    <w:rsid w:val="00861625"/>
    <w:rsid w:val="008617B5"/>
    <w:rsid w:val="008675C4"/>
    <w:rsid w:val="00870828"/>
    <w:rsid w:val="0088080B"/>
    <w:rsid w:val="008A37C0"/>
    <w:rsid w:val="008B07D7"/>
    <w:rsid w:val="008B557F"/>
    <w:rsid w:val="008C2344"/>
    <w:rsid w:val="008C2B83"/>
    <w:rsid w:val="008C5930"/>
    <w:rsid w:val="008D40B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D93"/>
    <w:rsid w:val="00955691"/>
    <w:rsid w:val="00961157"/>
    <w:rsid w:val="00965C5B"/>
    <w:rsid w:val="0096684B"/>
    <w:rsid w:val="00972C7F"/>
    <w:rsid w:val="00976E46"/>
    <w:rsid w:val="009A5E6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C37"/>
    <w:rsid w:val="00A47F12"/>
    <w:rsid w:val="00A66DE2"/>
    <w:rsid w:val="00A70227"/>
    <w:rsid w:val="00A847D3"/>
    <w:rsid w:val="00AA3772"/>
    <w:rsid w:val="00AB106E"/>
    <w:rsid w:val="00AB2224"/>
    <w:rsid w:val="00AC0686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16CA"/>
    <w:rsid w:val="00BB5B10"/>
    <w:rsid w:val="00BC0A30"/>
    <w:rsid w:val="00BC56D6"/>
    <w:rsid w:val="00BD4AA6"/>
    <w:rsid w:val="00BE399E"/>
    <w:rsid w:val="00BF1775"/>
    <w:rsid w:val="00BF201D"/>
    <w:rsid w:val="00C0490B"/>
    <w:rsid w:val="00C07904"/>
    <w:rsid w:val="00C121AF"/>
    <w:rsid w:val="00C14C80"/>
    <w:rsid w:val="00C267EC"/>
    <w:rsid w:val="00C27853"/>
    <w:rsid w:val="00C355A5"/>
    <w:rsid w:val="00C43B64"/>
    <w:rsid w:val="00C53F37"/>
    <w:rsid w:val="00C5499A"/>
    <w:rsid w:val="00C62A0F"/>
    <w:rsid w:val="00C82862"/>
    <w:rsid w:val="00C84E4D"/>
    <w:rsid w:val="00C94548"/>
    <w:rsid w:val="00CA2FD0"/>
    <w:rsid w:val="00CB626D"/>
    <w:rsid w:val="00CD5181"/>
    <w:rsid w:val="00CD7485"/>
    <w:rsid w:val="00CE2360"/>
    <w:rsid w:val="00CE236C"/>
    <w:rsid w:val="00CF0047"/>
    <w:rsid w:val="00D00F6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45A5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06B4"/>
    <w:rsid w:val="00F41F41"/>
    <w:rsid w:val="00F46918"/>
    <w:rsid w:val="00F46DDE"/>
    <w:rsid w:val="00F655ED"/>
    <w:rsid w:val="00F7033C"/>
    <w:rsid w:val="00F836CE"/>
    <w:rsid w:val="00F96D0D"/>
    <w:rsid w:val="00F976AD"/>
    <w:rsid w:val="00FA6461"/>
    <w:rsid w:val="00FD0F7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3/python-advanced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1D9441-A8C3-4537-B332-99CF6C751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2</TotalTime>
  <Pages>3</Pages>
  <Words>582</Words>
  <Characters>3231</Characters>
  <Application>Microsoft Office Word</Application>
  <DocSecurity>0</DocSecurity>
  <Lines>129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unctions Advanced</vt:lpstr>
    </vt:vector>
  </TitlesOfParts>
  <Company>SoftUni – https://about.softuni.bg</Company>
  <LinksUpToDate>false</LinksUpToDate>
  <CharactersWithSpaces>3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unctions Advanced</dc:title>
  <dc:subject>Python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0</cp:revision>
  <cp:lastPrinted>2015-10-26T22:35:00Z</cp:lastPrinted>
  <dcterms:created xsi:type="dcterms:W3CDTF">2019-11-12T12:29:00Z</dcterms:created>
  <dcterms:modified xsi:type="dcterms:W3CDTF">2022-12-07T10:0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f77da2699dd8f0d6eabe67a75d51339e061536affc1cc93b2373292e2b8754</vt:lpwstr>
  </property>
</Properties>
</file>